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is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va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ia Trieste 40 Cesano Mader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esano Mader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8/198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362391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isacavalli8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